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6EF6CB" w14:textId="2CFDC2EE" w:rsidR="009734B0" w:rsidRDefault="009734B0" w:rsidP="009734B0">
      <w:r>
        <w:t>//follow the video for implementation</w:t>
      </w:r>
    </w:p>
    <w:p w14:paraId="41A3678E" w14:textId="088DC298" w:rsidR="009734B0" w:rsidRDefault="009734B0" w:rsidP="009734B0">
      <w:r>
        <w:t>/**</w:t>
      </w:r>
    </w:p>
    <w:p w14:paraId="34C87BA4" w14:textId="77777777" w:rsidR="009734B0" w:rsidRDefault="009734B0" w:rsidP="009734B0">
      <w:r>
        <w:t xml:space="preserve"> * Function to mask clouds based on the pixel_qa band of Landsat 8 SR data.</w:t>
      </w:r>
    </w:p>
    <w:p w14:paraId="0A3C203E" w14:textId="77777777" w:rsidR="009734B0" w:rsidRPr="009734B0" w:rsidRDefault="009734B0" w:rsidP="009734B0">
      <w:pPr>
        <w:rPr>
          <w:lang w:val="de-DE"/>
        </w:rPr>
      </w:pPr>
      <w:r>
        <w:t xml:space="preserve"> </w:t>
      </w:r>
      <w:r w:rsidRPr="009734B0">
        <w:rPr>
          <w:lang w:val="de-DE"/>
        </w:rPr>
        <w:t>* @param {ee.Image} image input Landsat 8 SR image</w:t>
      </w:r>
    </w:p>
    <w:p w14:paraId="3FAD9FF3" w14:textId="77777777" w:rsidR="009734B0" w:rsidRDefault="009734B0" w:rsidP="009734B0">
      <w:r w:rsidRPr="009734B0">
        <w:rPr>
          <w:lang w:val="de-DE"/>
        </w:rPr>
        <w:t xml:space="preserve"> </w:t>
      </w:r>
      <w:r>
        <w:t>* @return {ee.Image} cloudmasked Landsat 8 image</w:t>
      </w:r>
    </w:p>
    <w:p w14:paraId="02DDF450" w14:textId="77777777" w:rsidR="009734B0" w:rsidRDefault="009734B0" w:rsidP="009734B0">
      <w:r>
        <w:t xml:space="preserve"> */</w:t>
      </w:r>
    </w:p>
    <w:p w14:paraId="17F25C09" w14:textId="77777777" w:rsidR="009734B0" w:rsidRDefault="009734B0" w:rsidP="009734B0">
      <w:r>
        <w:t>function maskL8sr(image) {</w:t>
      </w:r>
    </w:p>
    <w:p w14:paraId="47C176E0" w14:textId="77777777" w:rsidR="009734B0" w:rsidRDefault="009734B0" w:rsidP="009734B0">
      <w:r>
        <w:t xml:space="preserve">  // Bits 3 and 5 are cloud shadow and cloud, respectively.</w:t>
      </w:r>
    </w:p>
    <w:p w14:paraId="63FA434B" w14:textId="77777777" w:rsidR="009734B0" w:rsidRDefault="009734B0" w:rsidP="009734B0">
      <w:r>
        <w:t xml:space="preserve">  var cloudShadowBitMask = (1 &lt;&lt; 3);</w:t>
      </w:r>
    </w:p>
    <w:p w14:paraId="12F47EDF" w14:textId="77777777" w:rsidR="009734B0" w:rsidRDefault="009734B0" w:rsidP="009734B0">
      <w:r>
        <w:t xml:space="preserve">  var cloudsBitMask = (1 &lt;&lt; 5);</w:t>
      </w:r>
    </w:p>
    <w:p w14:paraId="48B3F6B2" w14:textId="77777777" w:rsidR="009734B0" w:rsidRDefault="009734B0" w:rsidP="009734B0">
      <w:r>
        <w:t xml:space="preserve">  // Get the pixel QA band.</w:t>
      </w:r>
    </w:p>
    <w:p w14:paraId="3B0BE1A8" w14:textId="77777777" w:rsidR="009734B0" w:rsidRDefault="009734B0" w:rsidP="009734B0">
      <w:r>
        <w:t xml:space="preserve">  var qa = image.select('pixel_qa');</w:t>
      </w:r>
    </w:p>
    <w:p w14:paraId="51DCBF73" w14:textId="77777777" w:rsidR="009734B0" w:rsidRDefault="009734B0" w:rsidP="009734B0">
      <w:r>
        <w:t xml:space="preserve">  // Both flags should be set to zero, indicating clear conditions.</w:t>
      </w:r>
    </w:p>
    <w:p w14:paraId="1CA97B51" w14:textId="77777777" w:rsidR="009734B0" w:rsidRDefault="009734B0" w:rsidP="009734B0">
      <w:r>
        <w:t xml:space="preserve">  var mask = qa.bitwiseAnd(cloudShadowBitMask).eq(0)</w:t>
      </w:r>
    </w:p>
    <w:p w14:paraId="2CEC926B" w14:textId="77777777" w:rsidR="009734B0" w:rsidRDefault="009734B0" w:rsidP="009734B0">
      <w:r>
        <w:t xml:space="preserve">                 .and(qa.bitwiseAnd(cloudsBitMask).eq(0));</w:t>
      </w:r>
    </w:p>
    <w:p w14:paraId="0AB9CAFF" w14:textId="77777777" w:rsidR="009734B0" w:rsidRDefault="009734B0" w:rsidP="009734B0">
      <w:r>
        <w:t xml:space="preserve">  return image.updateMask(mask);</w:t>
      </w:r>
    </w:p>
    <w:p w14:paraId="14AD4DFD" w14:textId="77777777" w:rsidR="009734B0" w:rsidRDefault="009734B0" w:rsidP="009734B0">
      <w:r>
        <w:t>}</w:t>
      </w:r>
    </w:p>
    <w:p w14:paraId="5795A2F9" w14:textId="77777777" w:rsidR="009734B0" w:rsidRDefault="009734B0" w:rsidP="009734B0"/>
    <w:p w14:paraId="229A0FE9" w14:textId="77777777" w:rsidR="009734B0" w:rsidRDefault="009734B0" w:rsidP="009734B0">
      <w:r>
        <w:t>var dataset = ee.ImageCollection('LANDSAT/LC08/C01/T1_SR')</w:t>
      </w:r>
    </w:p>
    <w:p w14:paraId="0B61353D" w14:textId="77777777" w:rsidR="009734B0" w:rsidRPr="009734B0" w:rsidRDefault="009734B0" w:rsidP="009734B0">
      <w:pPr>
        <w:rPr>
          <w:lang w:val="de-DE"/>
        </w:rPr>
      </w:pPr>
      <w:r>
        <w:t xml:space="preserve">                  </w:t>
      </w:r>
      <w:r w:rsidRPr="009734B0">
        <w:rPr>
          <w:lang w:val="de-DE"/>
        </w:rPr>
        <w:t>.filterDate('2016-01-01', '2016-12-31')</w:t>
      </w:r>
    </w:p>
    <w:p w14:paraId="2B44259A" w14:textId="77777777" w:rsidR="009734B0" w:rsidRPr="009734B0" w:rsidRDefault="009734B0" w:rsidP="009734B0">
      <w:pPr>
        <w:rPr>
          <w:lang w:val="de-DE"/>
        </w:rPr>
      </w:pPr>
      <w:r w:rsidRPr="009734B0">
        <w:rPr>
          <w:lang w:val="de-DE"/>
        </w:rPr>
        <w:t xml:space="preserve">                  .map(maskL8sr);</w:t>
      </w:r>
    </w:p>
    <w:p w14:paraId="70634083" w14:textId="77777777" w:rsidR="009734B0" w:rsidRPr="009734B0" w:rsidRDefault="009734B0" w:rsidP="009734B0">
      <w:pPr>
        <w:rPr>
          <w:lang w:val="de-DE"/>
        </w:rPr>
      </w:pPr>
    </w:p>
    <w:p w14:paraId="2AAECAF1" w14:textId="77777777" w:rsidR="009734B0" w:rsidRDefault="009734B0" w:rsidP="009734B0">
      <w:r>
        <w:t>var visParams = {</w:t>
      </w:r>
    </w:p>
    <w:p w14:paraId="0EAC4204" w14:textId="77777777" w:rsidR="009734B0" w:rsidRDefault="009734B0" w:rsidP="009734B0">
      <w:r>
        <w:t xml:space="preserve">  bands: ['B4', 'B3', 'B2'],</w:t>
      </w:r>
    </w:p>
    <w:p w14:paraId="016D4B5B" w14:textId="77777777" w:rsidR="009734B0" w:rsidRDefault="009734B0" w:rsidP="009734B0">
      <w:r>
        <w:t xml:space="preserve">  min: 0,</w:t>
      </w:r>
    </w:p>
    <w:p w14:paraId="58F08280" w14:textId="77777777" w:rsidR="009734B0" w:rsidRDefault="009734B0" w:rsidP="009734B0">
      <w:r>
        <w:t xml:space="preserve">  max: 3000,</w:t>
      </w:r>
    </w:p>
    <w:p w14:paraId="1DCB5B4B" w14:textId="77777777" w:rsidR="009734B0" w:rsidRDefault="009734B0" w:rsidP="009734B0">
      <w:r>
        <w:t xml:space="preserve">  gamma: 1.4,</w:t>
      </w:r>
    </w:p>
    <w:p w14:paraId="1D7A15AE" w14:textId="77777777" w:rsidR="009734B0" w:rsidRDefault="009734B0" w:rsidP="009734B0">
      <w:r>
        <w:t>};</w:t>
      </w:r>
    </w:p>
    <w:p w14:paraId="6F9E67FC" w14:textId="77777777" w:rsidR="009734B0" w:rsidRDefault="009734B0" w:rsidP="009734B0">
      <w:r>
        <w:t>Map.setCenter(114.0079, -26.0765, 9);</w:t>
      </w:r>
    </w:p>
    <w:p w14:paraId="14A89574" w14:textId="2B081C18" w:rsidR="00755448" w:rsidRDefault="009734B0" w:rsidP="009734B0">
      <w:r>
        <w:t>Map.addLayer(dataset.median(), visParams);</w:t>
      </w:r>
    </w:p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rA0MDOxNLS0sLRQ0lEKTi0uzszPAykwrAUAyTaqNywAAAA="/>
  </w:docVars>
  <w:rsids>
    <w:rsidRoot w:val="0079455F"/>
    <w:rsid w:val="0037746C"/>
    <w:rsid w:val="00755448"/>
    <w:rsid w:val="0079455F"/>
    <w:rsid w:val="00833DB8"/>
    <w:rsid w:val="009734B0"/>
    <w:rsid w:val="00C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12A8DC5"/>
  <w15:chartTrackingRefBased/>
  <w15:docId w15:val="{7CDAAFB6-625B-4D33-8789-3B5DD023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6</Words>
  <Characters>835</Characters>
  <Application>Microsoft Office Word</Application>
  <DocSecurity>0</DocSecurity>
  <Lines>6</Lines>
  <Paragraphs>1</Paragraphs>
  <ScaleCrop>false</ScaleCrop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41:00Z</dcterms:created>
  <dcterms:modified xsi:type="dcterms:W3CDTF">2021-03-14T23:42:00Z</dcterms:modified>
</cp:coreProperties>
</file>